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278893A7" w:rsidR="00330E55" w:rsidRPr="00330E55" w:rsidRDefault="00330E55" w:rsidP="00FE594A">
      <w:pPr>
        <w:jc w:val="center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="00FE594A" w:rsidRPr="00E06FD9">
          <w:rPr>
            <w:rStyle w:val="Hyperlink"/>
            <w:noProof/>
          </w:rPr>
          <w:t>"C# Fundamentals" course @ 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7E57523B" w:rsidR="00330E55" w:rsidRPr="00330E55" w:rsidRDefault="00704D8E" w:rsidP="00330E55">
      <w:pPr>
        <w:jc w:val="both"/>
        <w:rPr>
          <w:noProof/>
          <w:lang w:val="bg-BG"/>
        </w:rPr>
      </w:pPr>
      <w:r w:rsidRPr="00704D8E">
        <w:rPr>
          <w:noProof/>
          <w:lang w:val="bg-BG"/>
        </w:rPr>
        <w:drawing>
          <wp:inline distT="0" distB="0" distL="0" distR="0" wp14:anchorId="76FA9126" wp14:editId="059F586B">
            <wp:extent cx="3610479" cy="4782217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8156A" w14:textId="1641D307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Add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552C791C" w:rsidR="00704D8E" w:rsidRPr="00704D8E" w:rsidRDefault="00704D8E" w:rsidP="00704D8E">
      <w:pPr>
        <w:ind w:left="360"/>
        <w:jc w:val="both"/>
        <w:rPr>
          <w:b/>
          <w:noProof/>
          <w:lang w:val="bg-BG"/>
        </w:rPr>
      </w:pPr>
      <w:r w:rsidRPr="00704D8E">
        <w:rPr>
          <w:noProof/>
          <w:lang w:val="bg-BG"/>
        </w:rPr>
        <w:lastRenderedPageBreak/>
        <w:drawing>
          <wp:inline distT="0" distB="0" distL="0" distR="0" wp14:anchorId="262F0C67" wp14:editId="75FB8E1A">
            <wp:extent cx="3600953" cy="485842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3D9D1025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 xml:space="preserve">Delete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22D09430" w:rsidR="00330E55" w:rsidRPr="00330E55" w:rsidRDefault="00704D8E" w:rsidP="00330E55">
      <w:pPr>
        <w:jc w:val="both"/>
        <w:rPr>
          <w:b/>
          <w:noProof/>
          <w:lang w:val="bg-BG"/>
        </w:rPr>
      </w:pPr>
      <w:r w:rsidRPr="00704D8E">
        <w:rPr>
          <w:b/>
          <w:noProof/>
          <w:lang w:val="bg-BG"/>
        </w:rPr>
        <w:lastRenderedPageBreak/>
        <w:drawing>
          <wp:inline distT="0" distB="0" distL="0" distR="0" wp14:anchorId="4789D2FB" wp14:editId="0D6FCC44">
            <wp:extent cx="3505689" cy="4734586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>
        <w:rPr>
          <w:rStyle w:val="CodeChar"/>
          <w:rFonts w:asciiTheme="minorHAnsi" w:hAnsiTheme="minorHAnsi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C</w:t>
      </w:r>
      <w:r w:rsidR="00F146D3" w:rsidRPr="00F2283D">
        <w:rPr>
          <w:rStyle w:val="CodeChar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P</w:t>
      </w:r>
      <w:r w:rsidR="00F146D3" w:rsidRPr="00F2283D">
        <w:rPr>
          <w:rStyle w:val="CodeChar"/>
        </w:rPr>
        <w:t>lateN</w:t>
      </w:r>
      <w:r w:rsidR="00330E55" w:rsidRPr="00F2283D">
        <w:rPr>
          <w:rStyle w:val="CodeChar"/>
        </w:rPr>
        <w:t>umber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312EC516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You will be given the application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>, which hold</w:t>
      </w:r>
      <w:r w:rsidR="005C4242">
        <w:rPr>
          <w:noProof/>
        </w:rPr>
        <w:t>s</w:t>
      </w:r>
      <w:r w:rsidRPr="00330E55">
        <w:rPr>
          <w:noProof/>
        </w:rPr>
        <w:t xml:space="preserve">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</w:t>
      </w:r>
      <w:r w:rsidR="00BC56C6">
        <w:rPr>
          <w:noProof/>
        </w:rPr>
        <w:t>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7624D5E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</w:t>
      </w:r>
      <w:r w:rsidR="00BC56C6">
        <w:rPr>
          <w:noProof/>
        </w:rPr>
        <w:t>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9D370F">
        <w:rPr>
          <w:rFonts w:ascii="Consolas" w:hAnsi="Consolas"/>
          <w:b/>
          <w:noProof/>
        </w:rPr>
        <w:t>ParkingSystem</w:t>
      </w:r>
      <w:r w:rsidRPr="009D370F">
        <w:rPr>
          <w:rFonts w:ascii="Consolas" w:hAnsi="Consolas"/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41F9BDF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Now i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3C6E79" w:rsidRPr="003C6E79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lastRenderedPageBreak/>
        <w:t>CarMake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PlateNumber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77C26236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48130B">
        <w:rPr>
          <w:rFonts w:cstheme="minorHAnsi"/>
          <w:noProof/>
        </w:rPr>
        <w:t xml:space="preserve">s go in our </w:t>
      </w:r>
      <w:r w:rsidRPr="00E56D72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E56D72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2A3B88E8" w:rsidR="0048130B" w:rsidRPr="0048130B" w:rsidRDefault="0048130B" w:rsidP="0048130B">
      <w:pPr>
        <w:jc w:val="both"/>
        <w:rPr>
          <w:rFonts w:cstheme="minorHAnsi"/>
          <w:noProof/>
          <w:lang w:val="bg-BG"/>
        </w:rPr>
      </w:pPr>
      <w:r w:rsidRPr="0048130B">
        <w:rPr>
          <w:rFonts w:cstheme="minorHAnsi"/>
          <w:noProof/>
          <w:lang w:val="bg-BG"/>
        </w:rPr>
        <w:drawing>
          <wp:inline distT="0" distB="0" distL="0" distR="0" wp14:anchorId="4900024C" wp14:editId="20650B88">
            <wp:extent cx="6858957" cy="3943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957" cy="394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7E7551E6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go in our </w:t>
      </w:r>
      <w:r w:rsidR="0048130B" w:rsidRPr="004408AA">
        <w:rPr>
          <w:rFonts w:ascii="Consolas" w:hAnsi="Consolas" w:cstheme="minorHAnsi"/>
          <w:b/>
          <w:noProof/>
        </w:rPr>
        <w:t>Model</w:t>
      </w:r>
      <w:r w:rsidR="004B7EB6">
        <w:rPr>
          <w:rFonts w:ascii="Consolas" w:hAnsi="Consolas" w:cstheme="minorHAnsi"/>
          <w:b/>
          <w:noProof/>
        </w:rPr>
        <w:t>s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4408AA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4FCD1C5C" w:rsidR="00330E55" w:rsidRPr="00330E55" w:rsidRDefault="0048130B" w:rsidP="00330E55">
      <w:pPr>
        <w:jc w:val="both"/>
        <w:rPr>
          <w:rStyle w:val="Heading3Char"/>
          <w:noProof/>
          <w:lang w:val="bg-BG"/>
        </w:rPr>
      </w:pPr>
      <w:r w:rsidRPr="0048130B">
        <w:rPr>
          <w:rStyle w:val="Heading3Char"/>
          <w:noProof/>
          <w:lang w:val="bg-BG"/>
        </w:rPr>
        <w:drawing>
          <wp:inline distT="0" distB="0" distL="0" distR="0" wp14:anchorId="0AC5DA34" wp14:editId="6350BC21">
            <wp:extent cx="6887536" cy="4001058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87536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9E02C3">
        <w:rPr>
          <w:rStyle w:val="CodeChar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62439927" w:rsidR="00330E55" w:rsidRPr="00330E55" w:rsidRDefault="0048130B" w:rsidP="00330E55">
      <w:pPr>
        <w:jc w:val="bot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35322C36" wp14:editId="64D53448">
            <wp:extent cx="8915400" cy="6172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6331" w14:textId="3DA8528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110A4005" w14:textId="18DB1BC4" w:rsidR="00330E55" w:rsidRPr="00330E55" w:rsidRDefault="0048130B" w:rsidP="00330E55">
      <w:pPr>
        <w:jc w:val="both"/>
        <w:rPr>
          <w:noProof/>
          <w:lang w:val="bg-BG"/>
        </w:rPr>
      </w:pPr>
      <w:r w:rsidRPr="0048130B">
        <w:rPr>
          <w:noProof/>
          <w:lang w:val="bg-BG"/>
        </w:rPr>
        <w:drawing>
          <wp:inline distT="0" distB="0" distL="0" distR="0" wp14:anchorId="28C4DBB0" wp14:editId="232CAC3B">
            <wp:extent cx="4010585" cy="2800741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26A9172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C11D4C">
        <w:rPr>
          <w:bCs/>
          <w:noProof/>
        </w:rPr>
        <w:t>and</w:t>
      </w:r>
      <w:r w:rsidRPr="00330E55">
        <w:rPr>
          <w:b/>
          <w:noProof/>
        </w:rPr>
        <w:t xml:space="preserve">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0650D7">
        <w:rPr>
          <w:b/>
          <w:noProof/>
        </w:rPr>
        <w:t>,</w:t>
      </w:r>
      <w:r w:rsidR="004B5036">
        <w:rPr>
          <w:noProof/>
        </w:rPr>
        <w:t xml:space="preserve"> </w:t>
      </w:r>
      <w:r w:rsidRPr="00330E55">
        <w:rPr>
          <w:noProof/>
        </w:rPr>
        <w:t>because we don</w:t>
      </w:r>
      <w:r w:rsidR="00BC56C6">
        <w:rPr>
          <w:noProof/>
        </w:rPr>
        <w:t>'</w:t>
      </w:r>
      <w:r w:rsidRPr="00330E55">
        <w:rPr>
          <w:noProof/>
        </w:rPr>
        <w:t xml:space="preserve">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56E6472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7D7D3D20" w:rsidR="00330E55" w:rsidRPr="00330E55" w:rsidRDefault="008956D4" w:rsidP="00330E55">
      <w:pPr>
        <w:jc w:val="both"/>
        <w:rPr>
          <w:noProof/>
          <w:lang w:val="bg-BG"/>
        </w:rPr>
      </w:pPr>
      <w:r w:rsidRPr="008956D4">
        <w:rPr>
          <w:noProof/>
          <w:lang w:val="bg-BG"/>
        </w:rPr>
        <w:drawing>
          <wp:inline distT="0" distB="0" distL="0" distR="0" wp14:anchorId="489EDD4D" wp14:editId="119CA360">
            <wp:extent cx="5811061" cy="2276793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9E9B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act Controller</w:t>
      </w:r>
    </w:p>
    <w:p w14:paraId="42819845" w14:textId="54027C87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</w:t>
      </w:r>
      <w:r w:rsidR="00330E55" w:rsidRPr="005E27F6">
        <w:rPr>
          <w:rFonts w:ascii="Consolas" w:hAnsi="Consolas"/>
          <w:noProof/>
        </w:rPr>
        <w:t>Add</w:t>
      </w:r>
      <w:r w:rsidR="00330E55" w:rsidRPr="00330E55">
        <w:rPr>
          <w:noProof/>
        </w:rPr>
        <w:t xml:space="preserve">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5E27F6" w:rsidRPr="005E27F6">
        <w:rPr>
          <w:rFonts w:ascii="Consolas" w:hAnsi="Consolas"/>
          <w:noProof/>
        </w:rPr>
        <w:t>Class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2708A5" w:rsidRPr="002708A5">
        <w:rPr>
          <w:noProof/>
          <w:lang w:val="bg-BG"/>
        </w:rPr>
        <w:drawing>
          <wp:inline distT="0" distB="0" distL="0" distR="0" wp14:anchorId="3EF8D3AD" wp14:editId="6ADD7ADF">
            <wp:extent cx="6839905" cy="388674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69D59152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099252A5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56F145" wp14:editId="5BAFFD39">
            <wp:extent cx="8905875" cy="61912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875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0A9BF" w14:textId="669A8D53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</w:t>
      </w:r>
      <w:r w:rsidRPr="0079793B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 w:rsidR="00224AAE">
        <w:rPr>
          <w:noProof/>
        </w:rPr>
        <w:t xml:space="preserve"> </w:t>
      </w:r>
      <w:r>
        <w:rPr>
          <w:noProof/>
        </w:rPr>
        <w:t>and write:</w:t>
      </w:r>
    </w:p>
    <w:p w14:paraId="57CCDFC3" w14:textId="598FB7C8" w:rsidR="00330E55" w:rsidRDefault="00552C85" w:rsidP="00330E55">
      <w:pPr>
        <w:jc w:val="both"/>
        <w:rPr>
          <w:noProof/>
          <w:lang w:val="bg-BG"/>
        </w:rPr>
      </w:pPr>
      <w:r w:rsidRPr="00552C85">
        <w:rPr>
          <w:noProof/>
          <w:lang w:val="bg-BG"/>
        </w:rPr>
        <w:lastRenderedPageBreak/>
        <w:drawing>
          <wp:inline distT="0" distB="0" distL="0" distR="0" wp14:anchorId="798A5B94" wp14:editId="4BE83A7F">
            <wp:extent cx="3839111" cy="3038899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1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4CAE805C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>Next, we create another controller "</w:t>
      </w:r>
      <w:r w:rsidRPr="002014C2">
        <w:rPr>
          <w:rFonts w:ascii="Consolas" w:hAnsi="Consolas"/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59A492B4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 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 xml:space="preserve">this method will accept a car and will add it to the collection. 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 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t>The next step is to implement </w:t>
      </w:r>
      <w:r w:rsidRPr="00891D4B">
        <w:rPr>
          <w:rFonts w:ascii="Consolas" w:hAnsi="Consolas"/>
          <w:b/>
          <w:bCs/>
          <w:noProof/>
        </w:rPr>
        <w:t>AddCar</w:t>
      </w:r>
      <w:r w:rsidRPr="00486197">
        <w:rPr>
          <w:b/>
          <w:bCs/>
          <w:noProof/>
        </w:rPr>
        <w:t xml:space="preserve"> and </w:t>
      </w:r>
      <w:r w:rsidRPr="00891D4B">
        <w:rPr>
          <w:rFonts w:ascii="Consolas" w:hAnsi="Consolas"/>
          <w:b/>
          <w:bCs/>
          <w:noProof/>
        </w:rPr>
        <w:t>DeleteCar</w:t>
      </w:r>
      <w:r w:rsidRPr="00486197">
        <w:rPr>
          <w:b/>
          <w:bCs/>
          <w:noProof/>
        </w:rPr>
        <w:t xml:space="preserve">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315670FF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="00784D46">
        <w:rPr>
          <w:b/>
          <w:noProof/>
        </w:rPr>
        <w:t>,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2714C1">
        <w:rPr>
          <w:noProof/>
          <w:lang w:val="bg-BG"/>
        </w:rPr>
        <w:drawing>
          <wp:inline distT="0" distB="0" distL="0" distR="0" wp14:anchorId="38A6F22A" wp14:editId="77A50B1F">
            <wp:extent cx="2867425" cy="1190791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13CD0895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="00541BBB">
        <w:rPr>
          <w:b/>
          <w:noProof/>
        </w:rPr>
        <w:t>,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2B470046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EDB61A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using the </w:t>
      </w:r>
      <w:r w:rsidR="00A11784" w:rsidRPr="00784D46">
        <w:rPr>
          <w:rFonts w:ascii="Consolas" w:hAnsi="Consolas"/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3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>, because 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39F2AC2D" w:rsidR="00330E55" w:rsidRPr="003C7403" w:rsidRDefault="00863893" w:rsidP="00330E55">
      <w:pPr>
        <w:jc w:val="both"/>
        <w:rPr>
          <w:rFonts w:cstheme="minorHAnsi"/>
          <w:noProof/>
          <w:lang w:val="bg-BG"/>
        </w:rPr>
      </w:pPr>
      <w:r w:rsidRPr="003C7403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="00330E55" w:rsidRPr="003C7403">
        <w:rPr>
          <w:rFonts w:cstheme="minorHAnsi"/>
          <w:noProof/>
        </w:rPr>
        <w:t xml:space="preserve">s </w:t>
      </w:r>
      <w:r w:rsidR="00330E55" w:rsidRPr="003C7403">
        <w:rPr>
          <w:rFonts w:cstheme="minorHAnsi"/>
          <w:b/>
          <w:noProof/>
        </w:rPr>
        <w:t>add the task to the memory storage</w:t>
      </w:r>
      <w:r w:rsidR="00330E55" w:rsidRPr="003C7403">
        <w:rPr>
          <w:rFonts w:cstheme="minorHAnsi"/>
          <w:noProof/>
        </w:rPr>
        <w:t>:</w:t>
      </w:r>
    </w:p>
    <w:p w14:paraId="32894703" w14:textId="05FA5624" w:rsidR="00330E55" w:rsidRPr="00330E55" w:rsidRDefault="00156CF0" w:rsidP="00330E55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lastRenderedPageBreak/>
        <w:drawing>
          <wp:inline distT="0" distB="0" distL="0" distR="0" wp14:anchorId="6FC753DB" wp14:editId="4CE8DBEA">
            <wp:extent cx="3038899" cy="1590897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BD1F2C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970D37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970D37">
        <w:rPr>
          <w:rStyle w:val="CodeChar"/>
        </w:rPr>
        <w:t>HomeController</w:t>
      </w:r>
      <w:r w:rsidRPr="00330E55">
        <w:rPr>
          <w:noProof/>
        </w:rPr>
        <w:t>:</w:t>
      </w:r>
    </w:p>
    <w:p w14:paraId="532A163C" w14:textId="55335EF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5B3A5C">
        <w:rPr>
          <w:rStyle w:val="CodeChar"/>
        </w:rPr>
        <w:t>/</w:t>
      </w:r>
      <w:r w:rsidR="00CF0F24" w:rsidRPr="005B3A5C">
        <w:rPr>
          <w:rStyle w:val="CodeChar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="005B3A5C">
        <w:rPr>
          <w:b/>
          <w:noProof/>
        </w:rPr>
        <w:t xml:space="preserve"> that</w:t>
      </w:r>
      <w:r w:rsidRPr="00330E55">
        <w:rPr>
          <w:noProof/>
        </w:rPr>
        <w:t xml:space="preserve"> we</w:t>
      </w:r>
      <w:r w:rsidR="00BC56C6">
        <w:rPr>
          <w:noProof/>
        </w:rPr>
        <w:t>'</w:t>
      </w:r>
      <w:r w:rsidRPr="00330E55">
        <w:rPr>
          <w:noProof/>
        </w:rPr>
        <w:t>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79CE565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>, before inserting it into the memory storage</w:t>
      </w:r>
      <w:r w:rsidR="005A17F5">
        <w:rPr>
          <w:noProof/>
        </w:rPr>
        <w:t>.</w:t>
      </w:r>
    </w:p>
    <w:p w14:paraId="57900181" w14:textId="4EC9844D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="00AB36BE" w:rsidRPr="00477CC3">
        <w:rPr>
          <w:rFonts w:ascii="Consolas" w:hAnsi="Consolas"/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>because we</w:t>
      </w:r>
      <w:r w:rsidR="00BC56C6">
        <w:rPr>
          <w:noProof/>
        </w:rPr>
        <w:t>'</w:t>
      </w:r>
      <w:r w:rsidRPr="00330E55">
        <w:rPr>
          <w:noProof/>
        </w:rPr>
        <w:t xml:space="preserve">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39413A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351835DE" w:rsidR="00A83A16" w:rsidRPr="00330E55" w:rsidRDefault="00156CF0" w:rsidP="00A83A16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drawing>
          <wp:inline distT="0" distB="0" distL="0" distR="0" wp14:anchorId="7CD74509" wp14:editId="69805DBB">
            <wp:extent cx="6582694" cy="1762371"/>
            <wp:effectExtent l="0" t="0" r="889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 xml:space="preserve">C# </w:t>
      </w:r>
      <w:r w:rsidRPr="00AC2632">
        <w:rPr>
          <w:rFonts w:ascii="Consolas" w:hAnsi="Consolas"/>
          <w:b/>
          <w:bCs/>
          <w:noProof/>
          <w:lang w:val="bg-BG"/>
        </w:rPr>
        <w:t>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052CEE0A" w14:textId="59926ECB" w:rsidR="00330E55" w:rsidRPr="00330E55" w:rsidRDefault="002925B4" w:rsidP="00330E55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335BD7">
        <w:rPr>
          <w:rFonts w:ascii="Consolas" w:hAnsi="Consolas"/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335BD7">
        <w:rPr>
          <w:rFonts w:ascii="Consolas" w:hAnsi="Consolas"/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177A3" w14:textId="77777777" w:rsidR="00D1137A" w:rsidRDefault="00D1137A" w:rsidP="008068A2">
      <w:pPr>
        <w:spacing w:after="0" w:line="240" w:lineRule="auto"/>
      </w:pPr>
      <w:r>
        <w:separator/>
      </w:r>
    </w:p>
  </w:endnote>
  <w:endnote w:type="continuationSeparator" w:id="0">
    <w:p w14:paraId="1C30C55A" w14:textId="77777777" w:rsidR="00D1137A" w:rsidRDefault="00D113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6D6D0" w14:textId="77777777" w:rsidR="00D1137A" w:rsidRDefault="00D1137A" w:rsidP="008068A2">
      <w:pPr>
        <w:spacing w:after="0" w:line="240" w:lineRule="auto"/>
      </w:pPr>
      <w:r>
        <w:separator/>
      </w:r>
    </w:p>
  </w:footnote>
  <w:footnote w:type="continuationSeparator" w:id="0">
    <w:p w14:paraId="209C205E" w14:textId="77777777" w:rsidR="00D1137A" w:rsidRDefault="00D113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0D7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0D6DA3"/>
    <w:rsid w:val="00103906"/>
    <w:rsid w:val="001275B9"/>
    <w:rsid w:val="00136250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4C2"/>
    <w:rsid w:val="00201C95"/>
    <w:rsid w:val="00202683"/>
    <w:rsid w:val="00215FCE"/>
    <w:rsid w:val="00224AA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539D"/>
    <w:rsid w:val="002C71C6"/>
    <w:rsid w:val="002D07CA"/>
    <w:rsid w:val="00305122"/>
    <w:rsid w:val="003230CF"/>
    <w:rsid w:val="00330E55"/>
    <w:rsid w:val="0033212E"/>
    <w:rsid w:val="0033490F"/>
    <w:rsid w:val="00335BD7"/>
    <w:rsid w:val="00337AD7"/>
    <w:rsid w:val="00343254"/>
    <w:rsid w:val="0034630F"/>
    <w:rsid w:val="00380844"/>
    <w:rsid w:val="00380A57"/>
    <w:rsid w:val="003817EF"/>
    <w:rsid w:val="00382A45"/>
    <w:rsid w:val="003A1601"/>
    <w:rsid w:val="003A33F9"/>
    <w:rsid w:val="003A5602"/>
    <w:rsid w:val="003B0278"/>
    <w:rsid w:val="003B1846"/>
    <w:rsid w:val="003B5A1A"/>
    <w:rsid w:val="003B6A53"/>
    <w:rsid w:val="003C6E79"/>
    <w:rsid w:val="003C7403"/>
    <w:rsid w:val="003E1013"/>
    <w:rsid w:val="003E167F"/>
    <w:rsid w:val="003E2A3C"/>
    <w:rsid w:val="003E2F33"/>
    <w:rsid w:val="003E6BFB"/>
    <w:rsid w:val="003F1864"/>
    <w:rsid w:val="0041058A"/>
    <w:rsid w:val="0041081C"/>
    <w:rsid w:val="004177F8"/>
    <w:rsid w:val="004311CA"/>
    <w:rsid w:val="00431F5B"/>
    <w:rsid w:val="004408AA"/>
    <w:rsid w:val="00446976"/>
    <w:rsid w:val="0047331A"/>
    <w:rsid w:val="004762CD"/>
    <w:rsid w:val="0047640B"/>
    <w:rsid w:val="0047644B"/>
    <w:rsid w:val="00476D4B"/>
    <w:rsid w:val="00477CC3"/>
    <w:rsid w:val="0048130B"/>
    <w:rsid w:val="00484220"/>
    <w:rsid w:val="00486197"/>
    <w:rsid w:val="00491748"/>
    <w:rsid w:val="004A6D8D"/>
    <w:rsid w:val="004A7E77"/>
    <w:rsid w:val="004B0253"/>
    <w:rsid w:val="004B5036"/>
    <w:rsid w:val="004B7EB6"/>
    <w:rsid w:val="004C0A80"/>
    <w:rsid w:val="004C5A3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BBB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17F5"/>
    <w:rsid w:val="005A59F2"/>
    <w:rsid w:val="005B0164"/>
    <w:rsid w:val="005B3A5C"/>
    <w:rsid w:val="005C131C"/>
    <w:rsid w:val="005C4242"/>
    <w:rsid w:val="005C6A24"/>
    <w:rsid w:val="005E04CE"/>
    <w:rsid w:val="005E27F6"/>
    <w:rsid w:val="005E6CC9"/>
    <w:rsid w:val="00600083"/>
    <w:rsid w:val="00604363"/>
    <w:rsid w:val="00611D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4D46"/>
    <w:rsid w:val="00785258"/>
    <w:rsid w:val="00791F02"/>
    <w:rsid w:val="0079324A"/>
    <w:rsid w:val="00794EEE"/>
    <w:rsid w:val="00795CCD"/>
    <w:rsid w:val="0079793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1D4B"/>
    <w:rsid w:val="008956D4"/>
    <w:rsid w:val="008B07D7"/>
    <w:rsid w:val="008B557F"/>
    <w:rsid w:val="008C2344"/>
    <w:rsid w:val="008C2B83"/>
    <w:rsid w:val="008C5930"/>
    <w:rsid w:val="008D02E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B5B"/>
    <w:rsid w:val="00955691"/>
    <w:rsid w:val="00961157"/>
    <w:rsid w:val="009620BA"/>
    <w:rsid w:val="00965C5B"/>
    <w:rsid w:val="0096684B"/>
    <w:rsid w:val="00970D37"/>
    <w:rsid w:val="00972C7F"/>
    <w:rsid w:val="00976E46"/>
    <w:rsid w:val="009A02BA"/>
    <w:rsid w:val="009B4FB4"/>
    <w:rsid w:val="009C0C39"/>
    <w:rsid w:val="009C3BC4"/>
    <w:rsid w:val="009C6413"/>
    <w:rsid w:val="009D1805"/>
    <w:rsid w:val="009D370F"/>
    <w:rsid w:val="009E02C3"/>
    <w:rsid w:val="009E1A09"/>
    <w:rsid w:val="009F3096"/>
    <w:rsid w:val="00A02545"/>
    <w:rsid w:val="00A025E6"/>
    <w:rsid w:val="00A05555"/>
    <w:rsid w:val="00A06D89"/>
    <w:rsid w:val="00A11784"/>
    <w:rsid w:val="00A35790"/>
    <w:rsid w:val="00A43C5B"/>
    <w:rsid w:val="00A45A89"/>
    <w:rsid w:val="00A47F12"/>
    <w:rsid w:val="00A66DE2"/>
    <w:rsid w:val="00A70227"/>
    <w:rsid w:val="00A83A16"/>
    <w:rsid w:val="00A847D3"/>
    <w:rsid w:val="00A90A7C"/>
    <w:rsid w:val="00AA3772"/>
    <w:rsid w:val="00AB106E"/>
    <w:rsid w:val="00AB2224"/>
    <w:rsid w:val="00AB36BE"/>
    <w:rsid w:val="00AC2632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C6"/>
    <w:rsid w:val="00BC56D6"/>
    <w:rsid w:val="00BD1F2C"/>
    <w:rsid w:val="00BE1869"/>
    <w:rsid w:val="00BE399E"/>
    <w:rsid w:val="00BF1775"/>
    <w:rsid w:val="00BF201D"/>
    <w:rsid w:val="00BF72BA"/>
    <w:rsid w:val="00C0490B"/>
    <w:rsid w:val="00C07904"/>
    <w:rsid w:val="00C11D4C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1137A"/>
    <w:rsid w:val="00D22895"/>
    <w:rsid w:val="00D26E7B"/>
    <w:rsid w:val="00D3404A"/>
    <w:rsid w:val="00D361DB"/>
    <w:rsid w:val="00D41E78"/>
    <w:rsid w:val="00D4354E"/>
    <w:rsid w:val="00D43F69"/>
    <w:rsid w:val="00D50F79"/>
    <w:rsid w:val="00D73957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56D72"/>
    <w:rsid w:val="00E63F64"/>
    <w:rsid w:val="00E73D87"/>
    <w:rsid w:val="00E74623"/>
    <w:rsid w:val="00E80E3D"/>
    <w:rsid w:val="00E86D42"/>
    <w:rsid w:val="00E870B8"/>
    <w:rsid w:val="00EA03DB"/>
    <w:rsid w:val="00EA1019"/>
    <w:rsid w:val="00EA3B29"/>
    <w:rsid w:val="00EB7421"/>
    <w:rsid w:val="00EC36F5"/>
    <w:rsid w:val="00EC4F51"/>
    <w:rsid w:val="00EC5A4D"/>
    <w:rsid w:val="00ED0DEA"/>
    <w:rsid w:val="00ED73C4"/>
    <w:rsid w:val="00EE6839"/>
    <w:rsid w:val="00F146D3"/>
    <w:rsid w:val="00F20B48"/>
    <w:rsid w:val="00F2283D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88A"/>
    <w:rsid w:val="00FE038F"/>
    <w:rsid w:val="00FE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mvc/controllers/actions?WT.mc_id=dotnet-35129-website&amp;view=aspnetcore-5.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microsoft.com/en-us/aspnet/core/mvc/controllers/routing?view=aspnetcore-5.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8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